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BADB" w14:textId="57453AEA" w:rsidR="00B63FA0" w:rsidRPr="00130D52" w:rsidRDefault="00B63FA0" w:rsidP="3B333954">
      <w:pPr>
        <w:spacing w:after="0" w:line="276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130D52">
        <w:rPr>
          <w:rFonts w:ascii="Times New Roman" w:hAnsi="Times New Roman" w:cs="Times New Roman"/>
          <w:sz w:val="24"/>
          <w:szCs w:val="24"/>
        </w:rPr>
        <w:t>ПРИЛОГ 1</w:t>
      </w:r>
      <w:r w:rsidR="3B356445" w:rsidRPr="00130D52">
        <w:rPr>
          <w:rFonts w:ascii="Times New Roman" w:hAnsi="Times New Roman" w:cs="Times New Roman"/>
          <w:sz w:val="24"/>
          <w:szCs w:val="24"/>
        </w:rPr>
        <w:t>а</w:t>
      </w:r>
    </w:p>
    <w:p w14:paraId="03005B00" w14:textId="18DA7543" w:rsidR="00B63FA0" w:rsidRPr="00130D52" w:rsidRDefault="00B63FA0" w:rsidP="3B33395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0D52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  <w:r w:rsidR="4181E5EE" w:rsidRPr="00130D52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СОЦИЈАЛНО РАЊИВИХ ГРАЂАНА</w:t>
      </w:r>
    </w:p>
    <w:p w14:paraId="753401B7" w14:textId="2B5F8A21" w:rsidR="4EB39179" w:rsidRPr="00AA3989" w:rsidRDefault="4EB39179" w:rsidP="4EB3917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84C978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398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Pr="00AA3989">
        <w:tab/>
      </w:r>
    </w:p>
    <w:p w14:paraId="6031E06D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083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945"/>
      </w:tblGrid>
      <w:tr w:rsidR="00B63FA0" w:rsidRPr="00AA3989" w14:paraId="3ADFA9C9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582DCECB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698D8F85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5AB64ADD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3FE0CA6E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7B4DD3AB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0FA91CC0" w14:textId="77777777" w:rsidTr="4EB39179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0FD153CC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536FF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</w:t>
            </w:r>
            <w:r w:rsidR="71A288D2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но</w:t>
            </w: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Pr="00130D52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F69811" w14:textId="77777777" w:rsidR="00B63FA0" w:rsidRPr="00AA3989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3989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0B349E05" w14:textId="77777777" w:rsidR="00B63FA0" w:rsidRPr="00AA3989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08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1230"/>
      </w:tblGrid>
      <w:tr w:rsidR="00B63FA0" w:rsidRPr="00AA3989" w14:paraId="145FCBE9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9ED11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C99203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F371C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A059EB" w:rsidRPr="00AA3989" w14:paraId="0819AFB2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55B913" w14:textId="15771421" w:rsidR="00A059EB" w:rsidRPr="00130D52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5AA02B8" w14:textId="04CF18DC" w:rsidR="00A059EB" w:rsidRPr="00130D52" w:rsidRDefault="00267DE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катастарске парцеле и </w:t>
            </w:r>
            <w:r w:rsidR="00E90E19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атастарска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општин</w:t>
            </w:r>
            <w:r w:rsidR="00493A6C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70724" w14:textId="77777777" w:rsidR="00A059EB" w:rsidRPr="00AA3989" w:rsidRDefault="00A059EB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19E09F38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1E7878" w14:textId="3F3FAC4A" w:rsidR="00B63FA0" w:rsidRPr="00AA398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B63FA0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E0070BB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1F1874F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0903EEE3" w14:textId="77777777" w:rsidTr="4EB39179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48DFB0" w14:textId="013DD252" w:rsidR="00B63FA0" w:rsidRPr="00AA398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63FA0"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BA538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2448A7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2C5F351E" w14:textId="77777777" w:rsidTr="4EB39179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F02120" w14:textId="73C5B374" w:rsidR="00B63FA0" w:rsidRPr="00130D52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B63FA0"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33BE5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19D0DE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B694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4619B349" w14:textId="77777777" w:rsidTr="4EB39179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B858235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2BE121F1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DFE999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184A0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AA3989" w14:paraId="44B5567F" w14:textId="77777777" w:rsidTr="4EB39179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62FFC418" w14:textId="77777777" w:rsidR="00B63FA0" w:rsidRPr="00130D52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0912BEFD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35A376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BE82" w14:textId="77777777" w:rsidR="00B63FA0" w:rsidRPr="00AA3989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416C2AD4" w14:textId="6FF0572F" w:rsidR="4EB39179" w:rsidRPr="00130D52" w:rsidRDefault="4EB39179" w:rsidP="4EB3917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09FAD9D9" w:rsidR="00675765" w:rsidRPr="00130D52" w:rsidRDefault="3217F108" w:rsidP="4EB3917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741C3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А/Е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6A4245F7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4F6CE281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084D99AE" w14:textId="0C339EBD" w:rsidR="006E0396" w:rsidRPr="00130D52" w:rsidRDefault="4D6D10D4" w:rsidP="4EB39179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 xml:space="preserve"> имају могућност да се пријаве за </w:t>
      </w:r>
      <w:r w:rsidR="44678A02" w:rsidRPr="00130D52">
        <w:rPr>
          <w:rFonts w:ascii="Times New Roman" w:eastAsia="Times New Roman" w:hAnsi="Times New Roman" w:cs="Times New Roman"/>
          <w:sz w:val="24"/>
          <w:szCs w:val="24"/>
        </w:rPr>
        <w:t xml:space="preserve">максимално 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једну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самосталну</w:t>
      </w:r>
      <w:r w:rsidR="44678A02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>мер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у</w:t>
      </w:r>
      <w:r w:rsidR="7F1543BC" w:rsidRPr="00AA39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00130D52">
        <w:rPr>
          <w:rFonts w:ascii="Times New Roman" w:eastAsia="Times New Roman" w:hAnsi="Times New Roman" w:cs="Times New Roman"/>
          <w:sz w:val="24"/>
          <w:szCs w:val="24"/>
        </w:rPr>
        <w:t>енергетске санације.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Hlk145668329"/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Мере </w:t>
      </w:r>
      <w:r w:rsidR="003B6675" w:rsidRPr="00130D52">
        <w:rPr>
          <w:rFonts w:ascii="Times New Roman" w:eastAsia="Times New Roman" w:hAnsi="Times New Roman" w:cs="Times New Roman"/>
          <w:sz w:val="24"/>
          <w:szCs w:val="24"/>
        </w:rPr>
        <w:t xml:space="preserve">замена постојеће или уградња нове цевне мреже, грејних тела и пратећег прибора и 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и</w:t>
      </w:r>
      <w:r w:rsidR="003B6675" w:rsidRPr="00130D52">
        <w:rPr>
          <w:rFonts w:ascii="Times New Roman" w:eastAsia="Times New Roman" w:hAnsi="Times New Roman" w:cs="Times New Roman"/>
          <w:sz w:val="24"/>
          <w:szCs w:val="24"/>
        </w:rPr>
        <w:t xml:space="preserve">зрада техничке документације 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>се не убрајају у појединачне мере</w:t>
      </w:r>
      <w:r w:rsidR="00916439" w:rsidRPr="00130D52">
        <w:rPr>
          <w:rFonts w:ascii="Times New Roman" w:eastAsia="Times New Roman" w:hAnsi="Times New Roman" w:cs="Times New Roman"/>
          <w:sz w:val="24"/>
          <w:szCs w:val="24"/>
        </w:rPr>
        <w:t>,</w:t>
      </w:r>
      <w:r w:rsidR="48AC7A21" w:rsidRPr="00130D52">
        <w:rPr>
          <w:rFonts w:ascii="Times New Roman" w:eastAsia="Times New Roman" w:hAnsi="Times New Roman" w:cs="Times New Roman"/>
          <w:sz w:val="24"/>
          <w:szCs w:val="24"/>
        </w:rPr>
        <w:t xml:space="preserve"> јер нису предвиђене за самосталну примену.</w:t>
      </w:r>
      <w:bookmarkEnd w:id="0"/>
    </w:p>
    <w:p w14:paraId="4A2724AC" w14:textId="5A670DBC" w:rsidR="006E0396" w:rsidRPr="00130D52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Удео бесповратних средстава за примену </w:t>
      </w:r>
      <w:r w:rsidR="002B0706" w:rsidRPr="00130D52">
        <w:rPr>
          <w:rFonts w:ascii="Times New Roman" w:eastAsia="Times New Roman" w:hAnsi="Times New Roman" w:cs="Times New Roman"/>
          <w:sz w:val="24"/>
          <w:szCs w:val="24"/>
        </w:rPr>
        <w:t xml:space="preserve">сваке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мере</w:t>
      </w:r>
      <w:r w:rsidR="002B0706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износи највише </w:t>
      </w:r>
      <w:r w:rsidR="008232A3" w:rsidRPr="00130D52">
        <w:rPr>
          <w:rFonts w:ascii="Times New Roman" w:eastAsia="Times New Roman" w:hAnsi="Times New Roman" w:cs="Times New Roman"/>
          <w:sz w:val="24"/>
          <w:szCs w:val="24"/>
        </w:rPr>
        <w:t>90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% од укупне вредности инвестиције. </w:t>
      </w:r>
    </w:p>
    <w:p w14:paraId="34A69240" w14:textId="7E7F8415" w:rsidR="00BE1979" w:rsidRPr="00130D52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72421F02" w14:textId="7418234D" w:rsidR="009D475A" w:rsidRPr="00130D52" w:rsidRDefault="009D475A" w:rsidP="009D475A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који станује у породичној кући има право да се пријави  за максимално једну самосталну меру из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1) до 6). Уз једну од мера под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4) или 5) или 6) за коју се пријави, крајњи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lastRenderedPageBreak/>
        <w:t>корисник има право да се пријави додатно и за меру 7).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 Уз једну од мера под </w:t>
      </w:r>
      <w:proofErr w:type="spellStart"/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>. 1) до 6) за коју се пријави, крајњи корисник има право да се пријави додатно и за меру 8).</w:t>
      </w:r>
    </w:p>
    <w:p w14:paraId="0BA90C1D" w14:textId="23E592C9" w:rsidR="005C12AC" w:rsidRPr="00130D52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9D18BE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18BE" w:rsidRPr="00130D52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10840" w:type="dxa"/>
        <w:tblLook w:val="04A0" w:firstRow="1" w:lastRow="0" w:firstColumn="1" w:lastColumn="0" w:noHBand="0" w:noVBand="1"/>
      </w:tblPr>
      <w:tblGrid>
        <w:gridCol w:w="1615"/>
        <w:gridCol w:w="9225"/>
      </w:tblGrid>
      <w:tr w:rsidR="00675765" w:rsidRPr="00AA3989" w14:paraId="1DA4C3D6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0215E953" w14:textId="023F2857" w:rsidR="00675765" w:rsidRPr="00AA3989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675765" w:rsidRPr="00AA3989" w14:paraId="40345A11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07D98E4A" w14:textId="4BFB521E" w:rsidR="00675765" w:rsidRPr="00AA3989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675765" w:rsidRPr="00AA3989" w14:paraId="2944AC5E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6BA1624A" w14:textId="14EA7743" w:rsidR="00675765" w:rsidRPr="00AA3989" w:rsidRDefault="00C86291" w:rsidP="62F7E7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5FC56D4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675765" w:rsidRPr="00AA3989" w14:paraId="7C382441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130D52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25" w:type="dxa"/>
          </w:tcPr>
          <w:p w14:paraId="5D96C609" w14:textId="2626867C" w:rsidR="00675765" w:rsidRPr="00130D52" w:rsidRDefault="009453D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 w:rsidRPr="00130D5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C86291" w:rsidRPr="00AA3989" w14:paraId="41BCE9AA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130D52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9225" w:type="dxa"/>
          </w:tcPr>
          <w:p w14:paraId="25C99745" w14:textId="7ACCAD2C" w:rsidR="00C86291" w:rsidRPr="00130D52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95725F" w:rsidRPr="00AA3989" w14:paraId="6368EA2F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130D52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9225" w:type="dxa"/>
          </w:tcPr>
          <w:p w14:paraId="7C083F14" w14:textId="0565EFB3" w:rsidR="0095725F" w:rsidRPr="00AA3989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29FC54C0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аздух-ваздух</w:t>
            </w:r>
          </w:p>
        </w:tc>
      </w:tr>
      <w:tr w:rsidR="00675765" w:rsidRPr="00AA3989" w14:paraId="1D288A7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130D52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9225" w:type="dxa"/>
          </w:tcPr>
          <w:p w14:paraId="13722600" w14:textId="0F49B9A1" w:rsidR="00675765" w:rsidRPr="00AA3989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0015249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3F091D" w:rsidRPr="00AA3989" w14:paraId="0203F37A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3C889A96" w:rsidR="003F091D" w:rsidRPr="00130D5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130D52">
              <w:rPr>
                <w:rFonts w:ascii="Times New Roman" w:hAnsi="Times New Roman" w:cs="Times New Roman"/>
                <w:b/>
                <w:bCs/>
              </w:rPr>
              <w:t>)**</w:t>
            </w:r>
          </w:p>
        </w:tc>
        <w:tc>
          <w:tcPr>
            <w:tcW w:w="9225" w:type="dxa"/>
            <w:vAlign w:val="center"/>
          </w:tcPr>
          <w:p w14:paraId="392CAD5F" w14:textId="3365E948" w:rsidR="003F091D" w:rsidRPr="00130D52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зрада техничке документације</w:t>
            </w:r>
          </w:p>
        </w:tc>
      </w:tr>
      <w:tr w:rsidR="005A054F" w:rsidRPr="00AA3989" w14:paraId="5FCCCB22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03409F5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1D4E527A" w14:textId="52FC9654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A3989" w14:paraId="334849C6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DB12A0A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39D4F9CD" w14:textId="1AD1E5D2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б) Катастарско топографски план </w:t>
            </w:r>
          </w:p>
        </w:tc>
      </w:tr>
      <w:tr w:rsidR="005A054F" w:rsidRPr="00AA3989" w14:paraId="4A1336AE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2604E9A2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373AD0B5" w14:textId="38FC3F6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A054F" w:rsidRPr="00AA3989" w14:paraId="34C36A14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327E41C9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61A53E92" w14:textId="06A9B62F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г) Технички опис и попис радова </w:t>
            </w:r>
          </w:p>
        </w:tc>
      </w:tr>
      <w:tr w:rsidR="005A054F" w:rsidRPr="00AA3989" w14:paraId="0EC01BC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E2B4D4C" w14:textId="77777777" w:rsidR="005A054F" w:rsidRPr="00130D52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25" w:type="dxa"/>
            <w:vAlign w:val="center"/>
          </w:tcPr>
          <w:p w14:paraId="76DB6F60" w14:textId="7052260D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д) Енергетски пасош</w:t>
            </w:r>
          </w:p>
        </w:tc>
      </w:tr>
    </w:tbl>
    <w:p w14:paraId="34908130" w14:textId="39DB1F60" w:rsidR="00C86291" w:rsidRPr="00AA3989" w:rsidRDefault="14288B87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73DF4D19" w:rsidRPr="00130D52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>) се може конкурисати и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скључиво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. Мера ће се </w:t>
      </w:r>
      <w:proofErr w:type="spellStart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564A28D9" w:rsidR="00C51A4F" w:rsidRPr="00AA3989" w:rsidRDefault="14288B8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>*</w:t>
      </w:r>
      <w:r w:rsidR="6A4245F7"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3E876A9A" w:rsidRPr="00130D52">
        <w:rPr>
          <w:rFonts w:ascii="Times New Roman" w:eastAsia="Times New Roman" w:hAnsi="Times New Roman" w:cs="Times New Roman"/>
          <w:sz w:val="20"/>
          <w:szCs w:val="20"/>
        </w:rPr>
        <w:t>8</w:t>
      </w:r>
      <w:r w:rsidR="6A4245F7"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</w:t>
      </w:r>
      <w:proofErr w:type="spellStart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. 1)</w:t>
      </w:r>
      <w:r w:rsidR="4CA6C3DC" w:rsidRPr="00AA3989">
        <w:rPr>
          <w:rFonts w:ascii="Times New Roman" w:eastAsia="Times New Roman" w:hAnsi="Times New Roman" w:cs="Times New Roman"/>
          <w:sz w:val="20"/>
          <w:szCs w:val="20"/>
        </w:rPr>
        <w:t xml:space="preserve"> до </w:t>
      </w:r>
      <w:r w:rsidR="6E94DAB0" w:rsidRPr="00AA3989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 w:rsidRPr="00130D52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166F11" w:rsidRPr="00AA3989">
        <w:rPr>
          <w:rFonts w:ascii="Times New Roman" w:eastAsia="Times New Roman" w:hAnsi="Times New Roman" w:cs="Times New Roman"/>
          <w:sz w:val="20"/>
          <w:szCs w:val="20"/>
        </w:rPr>
        <w:t>. Мера израде техничке документације може се састојати из више наведених делова а)-</w:t>
      </w:r>
      <w:r w:rsidR="5626E0A7" w:rsidRPr="00AA3989">
        <w:rPr>
          <w:rFonts w:ascii="Times New Roman" w:eastAsia="Times New Roman" w:hAnsi="Times New Roman" w:cs="Times New Roman"/>
          <w:sz w:val="20"/>
          <w:szCs w:val="20"/>
        </w:rPr>
        <w:t>д</w:t>
      </w:r>
      <w:r w:rsidR="00166F11" w:rsidRPr="00AA3989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</w:t>
      </w:r>
      <w:r w:rsidR="000479FB" w:rsidRPr="00AA3989">
        <w:rPr>
          <w:rFonts w:ascii="Times New Roman" w:eastAsia="Times New Roman" w:hAnsi="Times New Roman" w:cs="Times New Roman"/>
          <w:sz w:val="20"/>
          <w:szCs w:val="20"/>
        </w:rPr>
        <w:t>.</w:t>
      </w:r>
      <w:r w:rsidR="009B56BE" w:rsidRPr="00AA398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12A850F" w14:textId="3EC790D8" w:rsidR="4EB39179" w:rsidRPr="00AA3989" w:rsidRDefault="4EB39179" w:rsidP="4EB39179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52E6A39" w14:textId="60ADCDBE" w:rsidR="00BE1979" w:rsidRPr="00130D52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4C115677" w14:textId="526C1732" w:rsidR="004E6B31" w:rsidRPr="00130D52" w:rsidRDefault="004E6B31" w:rsidP="004E6B31">
      <w:pPr>
        <w:rPr>
          <w:rFonts w:ascii="Times New Roman" w:eastAsia="Times New Roman" w:hAnsi="Times New Roman" w:cs="Times New Roman"/>
          <w:sz w:val="24"/>
          <w:szCs w:val="24"/>
        </w:rPr>
      </w:pPr>
      <w:r w:rsidRPr="00130D52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</w:t>
      </w:r>
      <w:r w:rsidR="00A378D4" w:rsidRPr="00130D52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у стану има право </w:t>
      </w:r>
      <w:r w:rsidR="0031718E" w:rsidRPr="00130D52">
        <w:rPr>
          <w:rFonts w:ascii="Times New Roman" w:eastAsia="Times New Roman" w:hAnsi="Times New Roman" w:cs="Times New Roman"/>
          <w:sz w:val="24"/>
          <w:szCs w:val="24"/>
        </w:rPr>
        <w:t>да се пријави за максимално једну самосталну</w:t>
      </w:r>
      <w:r w:rsidR="004E024F" w:rsidRPr="00130D52">
        <w:rPr>
          <w:rFonts w:ascii="Times New Roman" w:eastAsia="Times New Roman" w:hAnsi="Times New Roman" w:cs="Times New Roman"/>
          <w:sz w:val="24"/>
          <w:szCs w:val="24"/>
        </w:rPr>
        <w:t xml:space="preserve"> меру</w:t>
      </w:r>
      <w:r w:rsidR="0031718E"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из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>. 1)</w:t>
      </w:r>
      <w:r w:rsidR="00F3792E" w:rsidRPr="00130D52">
        <w:rPr>
          <w:rFonts w:ascii="Times New Roman" w:eastAsia="Times New Roman" w:hAnsi="Times New Roman" w:cs="Times New Roman"/>
          <w:sz w:val="24"/>
          <w:szCs w:val="24"/>
        </w:rPr>
        <w:t xml:space="preserve"> до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792E" w:rsidRPr="00130D5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.</w:t>
      </w:r>
      <w:r w:rsidR="000479FB" w:rsidRPr="00AA3989">
        <w:t xml:space="preserve"> 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За  меру из тачке 4) се може конкурисати искључиво заједно са неком од појединачних мера под тачком 2) или 3). 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130D52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. 1) до </w:t>
      </w:r>
      <w:r w:rsidR="004E024F" w:rsidRPr="00130D5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 за коју се пријави, крајњи корисник има право да се пријави додатно и за мер</w:t>
      </w:r>
      <w:r w:rsidR="000479FB" w:rsidRPr="00130D5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1B5928" w:rsidRPr="00130D5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>)</w:t>
      </w:r>
      <w:r w:rsidR="005A054F" w:rsidRPr="00130D5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8805EE" w14:textId="5860DE53" w:rsidR="00FD43D3" w:rsidRPr="00AA3989" w:rsidRDefault="00FD43D3" w:rsidP="00E64CBF">
      <w:pPr>
        <w:rPr>
          <w:rFonts w:ascii="Times New Roman" w:eastAsia="Times New Roman" w:hAnsi="Times New Roman" w:cs="Times New Roman"/>
          <w:sz w:val="20"/>
          <w:szCs w:val="20"/>
        </w:rPr>
      </w:pP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130D52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130D52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130D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10870" w:type="dxa"/>
        <w:tblLook w:val="04A0" w:firstRow="1" w:lastRow="0" w:firstColumn="1" w:lastColumn="0" w:noHBand="0" w:noVBand="1"/>
      </w:tblPr>
      <w:tblGrid>
        <w:gridCol w:w="1615"/>
        <w:gridCol w:w="9255"/>
      </w:tblGrid>
      <w:tr w:rsidR="00FD43D3" w:rsidRPr="00AA3989" w14:paraId="69A5D3AB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082E3EBE" w14:textId="77777777" w:rsidR="00FD43D3" w:rsidRPr="00130D52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55" w:type="dxa"/>
          </w:tcPr>
          <w:p w14:paraId="7129BF89" w14:textId="2E557C6B" w:rsidR="00FD43D3" w:rsidRPr="00130D52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A398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FD43D3" w:rsidRPr="00AA3989" w14:paraId="32C02D34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68D08806" w14:textId="5119572E" w:rsidR="00FD43D3" w:rsidRPr="00130D52" w:rsidRDefault="00FD43D3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2)</w:t>
            </w:r>
          </w:p>
        </w:tc>
        <w:tc>
          <w:tcPr>
            <w:tcW w:w="9255" w:type="dxa"/>
          </w:tcPr>
          <w:p w14:paraId="22FF2F24" w14:textId="3AE51ABA" w:rsidR="00FD43D3" w:rsidRPr="00130D52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FD43D3" w:rsidRPr="00AA3989" w14:paraId="20892C8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B5081BE" w14:textId="379C2F91" w:rsidR="00FD43D3" w:rsidRPr="00130D52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FD43D3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255" w:type="dxa"/>
          </w:tcPr>
          <w:p w14:paraId="5A8E4F68" w14:textId="2594AD51" w:rsidR="00FD43D3" w:rsidRPr="00AA3989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1793E39D"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аздух-ваздух</w:t>
            </w:r>
          </w:p>
        </w:tc>
      </w:tr>
      <w:tr w:rsidR="00FD43D3" w:rsidRPr="00AA3989" w14:paraId="4C4D7B7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497D6E5D" w14:textId="22721F53" w:rsidR="00FD43D3" w:rsidRPr="00130D52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D43D3" w:rsidRPr="00130D52">
              <w:rPr>
                <w:rFonts w:ascii="Times New Roman" w:hAnsi="Times New Roman" w:cs="Times New Roman"/>
                <w:b/>
                <w:sz w:val="24"/>
                <w:szCs w:val="24"/>
              </w:rPr>
              <w:t>)*</w:t>
            </w:r>
          </w:p>
        </w:tc>
        <w:tc>
          <w:tcPr>
            <w:tcW w:w="9255" w:type="dxa"/>
          </w:tcPr>
          <w:p w14:paraId="6BFFB847" w14:textId="545CE350" w:rsidR="00FD43D3" w:rsidRPr="00AA3989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AA3989" w14:paraId="6CA6AE29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3869837" w14:textId="1F54595D" w:rsidR="003F091D" w:rsidRPr="00130D5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b/>
                <w:bCs/>
              </w:rPr>
              <w:t>5)**</w:t>
            </w:r>
          </w:p>
        </w:tc>
        <w:tc>
          <w:tcPr>
            <w:tcW w:w="9255" w:type="dxa"/>
            <w:vAlign w:val="center"/>
          </w:tcPr>
          <w:p w14:paraId="6D8A45DA" w14:textId="319D3596" w:rsidR="003F091D" w:rsidRPr="00AA3989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зрада техничке документације</w:t>
            </w:r>
          </w:p>
        </w:tc>
      </w:tr>
      <w:tr w:rsidR="005A054F" w:rsidRPr="00AA3989" w14:paraId="7E1BFEF2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5B1300B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0E308C48" w14:textId="16BBA134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A3989" w14:paraId="5AA5FA2F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52545056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5F32D81C" w14:textId="3562ED8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б) Катастарско топографски план </w:t>
            </w:r>
          </w:p>
        </w:tc>
      </w:tr>
      <w:tr w:rsidR="005A054F" w:rsidRPr="00AA3989" w14:paraId="49E4FCFB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2BDBEE73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35EB98CC" w14:textId="6553A375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A054F" w:rsidRPr="00AA3989" w14:paraId="4CDE42F3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67DEA782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202E573C" w14:textId="4C81A31B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г) Технички опис и попис радова </w:t>
            </w:r>
          </w:p>
        </w:tc>
      </w:tr>
      <w:tr w:rsidR="005A054F" w:rsidRPr="00AA3989" w14:paraId="794957D8" w14:textId="77777777" w:rsidTr="4EB39179">
        <w:tc>
          <w:tcPr>
            <w:tcW w:w="1615" w:type="dxa"/>
            <w:shd w:val="clear" w:color="auto" w:fill="E7E6E6" w:themeFill="background2"/>
            <w:vAlign w:val="center"/>
          </w:tcPr>
          <w:p w14:paraId="7DD5DD5B" w14:textId="77777777" w:rsidR="005A054F" w:rsidRPr="00130D52" w:rsidRDefault="005A054F" w:rsidP="005A054F">
            <w:pPr>
              <w:jc w:val="center"/>
              <w:rPr>
                <w:b/>
                <w:bCs/>
              </w:rPr>
            </w:pPr>
          </w:p>
        </w:tc>
        <w:tc>
          <w:tcPr>
            <w:tcW w:w="9255" w:type="dxa"/>
            <w:vAlign w:val="center"/>
          </w:tcPr>
          <w:p w14:paraId="40993CEE" w14:textId="338881F7" w:rsidR="62F7E768" w:rsidRPr="00AA3989" w:rsidRDefault="62F7E768" w:rsidP="62F7E76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30D52">
              <w:rPr>
                <w:rFonts w:ascii="Times New Roman" w:eastAsia="Times New Roman" w:hAnsi="Times New Roman" w:cs="Times New Roman"/>
                <w:color w:val="000000" w:themeColor="text1"/>
              </w:rPr>
              <w:t>д) Енергетски пасош</w:t>
            </w:r>
          </w:p>
        </w:tc>
      </w:tr>
    </w:tbl>
    <w:p w14:paraId="42B741D7" w14:textId="314CF05C" w:rsidR="00DB5D92" w:rsidRPr="00AA3989" w:rsidRDefault="00DB5D92" w:rsidP="00DB5D92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130D52">
        <w:rPr>
          <w:rFonts w:ascii="Times New Roman" w:eastAsia="Times New Roman" w:hAnsi="Times New Roman" w:cs="Times New Roman"/>
          <w:sz w:val="20"/>
          <w:szCs w:val="20"/>
        </w:rPr>
        <w:t>4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искључиво заједно са неком од појединачних мера под тачком 2) или 3). Мера ће се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</w:p>
    <w:p w14:paraId="0B65B2FF" w14:textId="21687D2C" w:rsidR="00DB5D92" w:rsidRPr="00AA3989" w:rsidRDefault="00DB5D92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="00E35ADC" w:rsidRPr="00130D52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. 1) до </w:t>
      </w:r>
      <w:r w:rsidR="00E35ADC" w:rsidRPr="00130D52">
        <w:rPr>
          <w:rFonts w:ascii="Times New Roman" w:eastAsia="Times New Roman" w:hAnsi="Times New Roman" w:cs="Times New Roman"/>
          <w:sz w:val="20"/>
          <w:szCs w:val="20"/>
        </w:rPr>
        <w:t>3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>).</w:t>
      </w:r>
      <w:r w:rsidRPr="00130D52">
        <w:t xml:space="preserve"> 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AA3989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00F458B5" w:rsidRPr="00AA3989">
        <w:rPr>
          <w:rFonts w:ascii="Times New Roman" w:eastAsia="Times New Roman" w:hAnsi="Times New Roman" w:cs="Times New Roman"/>
          <w:sz w:val="20"/>
          <w:szCs w:val="20"/>
        </w:rPr>
        <w:t>9</w:t>
      </w:r>
      <w:r w:rsidRPr="00AA3989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ако се примењује са неком од наведених појединачних мера. </w:t>
      </w:r>
      <w:r w:rsidR="00995031" w:rsidRPr="00AA3989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353913A5" w:rsidRPr="00AA3989">
        <w:rPr>
          <w:rFonts w:ascii="Times New Roman" w:eastAsia="Times New Roman" w:hAnsi="Times New Roman" w:cs="Times New Roman"/>
          <w:sz w:val="20"/>
          <w:szCs w:val="20"/>
        </w:rPr>
        <w:t>д</w:t>
      </w:r>
      <w:r w:rsidR="00995031" w:rsidRPr="00AA3989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6493764C" w14:textId="77777777" w:rsidR="00FD43D3" w:rsidRPr="00130D52" w:rsidRDefault="00FD43D3" w:rsidP="000E64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5DCFBC" w14:textId="565E6876" w:rsidR="000E64D4" w:rsidRPr="00AA3989" w:rsidRDefault="000E64D4" w:rsidP="000E64D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30D52">
        <w:rPr>
          <w:rFonts w:ascii="Times New Roman" w:hAnsi="Times New Roman" w:cs="Times New Roman"/>
          <w:b/>
          <w:bCs/>
          <w:sz w:val="24"/>
          <w:szCs w:val="24"/>
        </w:rPr>
        <w:t xml:space="preserve">3. ТРЕНУТНО СТАЊЕ ВАШЕ </w:t>
      </w:r>
      <w:r w:rsidR="008E5121" w:rsidRPr="00130D52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Pr="00130D52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830" w:type="dxa"/>
        <w:tblLook w:val="04A0" w:firstRow="1" w:lastRow="0" w:firstColumn="1" w:lastColumn="0" w:noHBand="0" w:noVBand="1"/>
      </w:tblPr>
      <w:tblGrid>
        <w:gridCol w:w="9270"/>
        <w:gridCol w:w="1560"/>
      </w:tblGrid>
      <w:tr w:rsidR="000E64D4" w:rsidRPr="00AA3989" w14:paraId="79CF8B89" w14:textId="77777777" w:rsidTr="4EB39179">
        <w:trPr>
          <w:trHeight w:val="315"/>
        </w:trPr>
        <w:tc>
          <w:tcPr>
            <w:tcW w:w="9270" w:type="dxa"/>
          </w:tcPr>
          <w:p w14:paraId="01F74042" w14:textId="09BE756C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D70BEC" w:rsidRPr="00AA3989">
              <w:rPr>
                <w:rFonts w:ascii="Times New Roman" w:hAnsi="Times New Roman" w:cs="Times New Roman"/>
                <w:sz w:val="24"/>
                <w:szCs w:val="24"/>
              </w:rPr>
              <w:t>објекта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у квадратним метрима </w:t>
            </w:r>
          </w:p>
        </w:tc>
        <w:tc>
          <w:tcPr>
            <w:tcW w:w="1560" w:type="dxa"/>
          </w:tcPr>
          <w:p w14:paraId="225D8BF9" w14:textId="77777777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  <w:tr w:rsidR="000E64D4" w:rsidRPr="00AA3989" w14:paraId="6EC5C04D" w14:textId="77777777" w:rsidTr="4EB39179">
        <w:trPr>
          <w:trHeight w:val="300"/>
        </w:trPr>
        <w:tc>
          <w:tcPr>
            <w:tcW w:w="9270" w:type="dxa"/>
          </w:tcPr>
          <w:p w14:paraId="2A2911A7" w14:textId="77777777" w:rsidR="000E64D4" w:rsidRPr="00AA3989" w:rsidRDefault="000E64D4" w:rsidP="00FD6FF6">
            <w:pPr>
              <w:rPr>
                <w:rFonts w:ascii="Times New Roman" w:hAnsi="Times New Roman" w:cs="Times New Roman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1560" w:type="dxa"/>
          </w:tcPr>
          <w:p w14:paraId="2D2B3CBC" w14:textId="035DD527" w:rsidR="000E64D4" w:rsidRPr="00AA3989" w:rsidRDefault="000E64D4" w:rsidP="4EB39179">
            <w:pPr>
              <w:rPr>
                <w:rFonts w:ascii="Times New Roman" w:hAnsi="Times New Roman" w:cs="Times New Roman"/>
              </w:rPr>
            </w:pPr>
          </w:p>
        </w:tc>
      </w:tr>
      <w:tr w:rsidR="4EB39179" w:rsidRPr="00AA3989" w14:paraId="370B58F2" w14:textId="77777777" w:rsidTr="4EB39179">
        <w:trPr>
          <w:trHeight w:val="300"/>
        </w:trPr>
        <w:tc>
          <w:tcPr>
            <w:tcW w:w="9270" w:type="dxa"/>
          </w:tcPr>
          <w:p w14:paraId="6EB7F01D" w14:textId="37726B3F" w:rsidR="6E29F68E" w:rsidRPr="00AA3989" w:rsidRDefault="6E29F68E" w:rsidP="4EB391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Висина плафона (у </w:t>
            </w:r>
            <w:r w:rsidR="0C68486D" w:rsidRPr="00AA3989">
              <w:rPr>
                <w:rFonts w:ascii="Times New Roman" w:hAnsi="Times New Roman" w:cs="Times New Roman"/>
                <w:sz w:val="24"/>
                <w:szCs w:val="24"/>
              </w:rPr>
              <w:t>цент</w:t>
            </w:r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иметрима)</w:t>
            </w:r>
          </w:p>
        </w:tc>
        <w:tc>
          <w:tcPr>
            <w:tcW w:w="1560" w:type="dxa"/>
          </w:tcPr>
          <w:p w14:paraId="1923B689" w14:textId="32E62D26" w:rsidR="4EB39179" w:rsidRPr="00AA3989" w:rsidRDefault="4EB39179" w:rsidP="4EB39179">
            <w:pPr>
              <w:rPr>
                <w:rFonts w:ascii="Times New Roman" w:hAnsi="Times New Roman" w:cs="Times New Roman"/>
              </w:rPr>
            </w:pPr>
          </w:p>
        </w:tc>
      </w:tr>
    </w:tbl>
    <w:p w14:paraId="336F392B" w14:textId="77777777" w:rsidR="000E64D4" w:rsidRPr="00130D52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8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60"/>
      </w:tblGrid>
      <w:tr w:rsidR="000E64D4" w:rsidRPr="00AA3989" w14:paraId="521C1E06" w14:textId="77777777" w:rsidTr="4EB39179">
        <w:trPr>
          <w:trHeight w:val="389"/>
        </w:trPr>
        <w:tc>
          <w:tcPr>
            <w:tcW w:w="10860" w:type="dxa"/>
            <w:vAlign w:val="center"/>
          </w:tcPr>
          <w:p w14:paraId="4CF0EF60" w14:textId="77777777" w:rsidR="000E64D4" w:rsidRPr="00AA3989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(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AA3989" w14:paraId="1888FFAD" w14:textId="77777777" w:rsidTr="4EB39179">
        <w:trPr>
          <w:trHeight w:val="338"/>
        </w:trPr>
        <w:tc>
          <w:tcPr>
            <w:tcW w:w="10860" w:type="dxa"/>
          </w:tcPr>
          <w:p w14:paraId="1BB8B874" w14:textId="77777777" w:rsidR="000E64D4" w:rsidRPr="00AA3989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0E64D4" w:rsidRPr="00AA3989" w14:paraId="5FF07394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5AC558E7" w14:textId="77777777" w:rsidR="000E64D4" w:rsidRPr="00AA3989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0E64D4" w:rsidRPr="00AA3989" w14:paraId="4FE39E9E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268ED08E" w14:textId="77777777" w:rsidR="000E64D4" w:rsidRPr="00AA3989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е изолације</w:t>
            </w:r>
          </w:p>
        </w:tc>
      </w:tr>
      <w:tr w:rsidR="000E64D4" w:rsidRPr="00AA3989" w14:paraId="0BE181E7" w14:textId="77777777" w:rsidTr="4EB39179">
        <w:trPr>
          <w:trHeight w:val="346"/>
        </w:trPr>
        <w:tc>
          <w:tcPr>
            <w:tcW w:w="10860" w:type="dxa"/>
            <w:vAlign w:val="bottom"/>
          </w:tcPr>
          <w:p w14:paraId="6A48F4BA" w14:textId="77777777" w:rsidR="000E64D4" w:rsidRPr="00AA3989" w:rsidRDefault="000E64D4" w:rsidP="000E64D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Pr="00AA3989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89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90"/>
      </w:tblGrid>
      <w:tr w:rsidR="000E64D4" w:rsidRPr="00AA3989" w14:paraId="5245A966" w14:textId="77777777" w:rsidTr="4EB39179">
        <w:trPr>
          <w:trHeight w:val="410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AA3989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заокружити редни број)</w:t>
            </w:r>
            <w:r w:rsidRPr="00AA39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AA3989" w14:paraId="3E7FD2A6" w14:textId="77777777" w:rsidTr="4EB39179">
        <w:trPr>
          <w:trHeight w:val="346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AA3989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Угаљ/ </w:t>
            </w:r>
            <w:proofErr w:type="spellStart"/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 уље,/мазут </w:t>
            </w:r>
          </w:p>
        </w:tc>
      </w:tr>
      <w:tr w:rsidR="000E64D4" w:rsidRPr="00AA3989" w14:paraId="2F923392" w14:textId="77777777" w:rsidTr="4EB39179">
        <w:trPr>
          <w:trHeight w:val="34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AA3989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0E64D4" w:rsidRPr="00AA3989" w14:paraId="75044478" w14:textId="77777777" w:rsidTr="4EB39179">
        <w:trPr>
          <w:trHeight w:val="346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AA3989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0E64D4" w:rsidRPr="00AA3989" w14:paraId="4DA70009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77777777" w:rsidR="000E64D4" w:rsidRPr="00AA3989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0E64D4" w:rsidRPr="00AA3989" w14:paraId="4F6319E7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130D52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0E64D4" w:rsidRPr="00AA3989" w14:paraId="2BDA25B6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130D52" w:rsidRDefault="000E64D4" w:rsidP="000E64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0E64D4" w:rsidRPr="00AA3989" w14:paraId="1A9A1A4B" w14:textId="77777777" w:rsidTr="4EB39179">
        <w:trPr>
          <w:trHeight w:val="353"/>
        </w:trPr>
        <w:tc>
          <w:tcPr>
            <w:tcW w:w="108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1B512AD" w14:textId="66A6493D" w:rsidR="000E64D4" w:rsidRPr="00130D52" w:rsidRDefault="000E64D4" w:rsidP="4EB3917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24EF5F81" w14:textId="77777777" w:rsidR="000E64D4" w:rsidRPr="00130D52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10890"/>
      </w:tblGrid>
      <w:tr w:rsidR="000E64D4" w:rsidRPr="00AA3989" w14:paraId="4F1534ED" w14:textId="77777777" w:rsidTr="4EB39179">
        <w:tc>
          <w:tcPr>
            <w:tcW w:w="10890" w:type="dxa"/>
          </w:tcPr>
          <w:p w14:paraId="54515420" w14:textId="77777777" w:rsidR="000E64D4" w:rsidRPr="00AA3989" w:rsidRDefault="000E64D4" w:rsidP="4EB391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AA39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 прозори</w:t>
            </w:r>
            <w:r w:rsidRPr="00130D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ем објекту</w:t>
            </w:r>
            <w:r w:rsidRPr="00130D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за примену мере из тачке 1) која се односи на замену столарије (заокружити редни број)</w:t>
            </w:r>
            <w:r w:rsidRPr="00AA39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AA3989" w14:paraId="37ED3F94" w14:textId="77777777" w:rsidTr="4EB39179">
        <w:trPr>
          <w:trHeight w:val="346"/>
        </w:trPr>
        <w:tc>
          <w:tcPr>
            <w:tcW w:w="10890" w:type="dxa"/>
          </w:tcPr>
          <w:p w14:paraId="7B9C581D" w14:textId="77777777" w:rsidR="000E64D4" w:rsidRPr="00AA3989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0E64D4" w:rsidRPr="00AA3989" w14:paraId="3CD0810C" w14:textId="77777777" w:rsidTr="4EB39179">
        <w:trPr>
          <w:trHeight w:val="343"/>
        </w:trPr>
        <w:tc>
          <w:tcPr>
            <w:tcW w:w="10890" w:type="dxa"/>
          </w:tcPr>
          <w:p w14:paraId="23ACF219" w14:textId="77777777" w:rsidR="000E64D4" w:rsidRPr="00AA3989" w:rsidRDefault="000E64D4" w:rsidP="000E64D4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</w:tbl>
    <w:p w14:paraId="25F38CA4" w14:textId="77777777" w:rsidR="000E64D4" w:rsidRPr="00130D52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37B075" w14:textId="08DAAE7C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B1B074" w14:textId="46EFC037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454D8" w14:textId="2A962AC5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B74C2" w14:textId="07F6DF95" w:rsidR="4EB39179" w:rsidRPr="00130D52" w:rsidRDefault="4EB39179" w:rsidP="4EB391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673CE8" w14:textId="77777777" w:rsidR="000E64D4" w:rsidRPr="00130D52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985525" w14:textId="55F5A97C" w:rsidR="000E64D4" w:rsidRPr="00AA3989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989">
        <w:rPr>
          <w:rFonts w:ascii="Times New Roman" w:hAnsi="Times New Roman" w:cs="Times New Roman"/>
          <w:sz w:val="24"/>
          <w:szCs w:val="24"/>
        </w:rPr>
        <w:t>Датум:________</w:t>
      </w:r>
      <w:r w:rsidR="6491F9D3" w:rsidRPr="00AA3989">
        <w:rPr>
          <w:rFonts w:ascii="Times New Roman" w:hAnsi="Times New Roman" w:cs="Times New Roman"/>
          <w:sz w:val="24"/>
          <w:szCs w:val="24"/>
        </w:rPr>
        <w:t>______</w:t>
      </w:r>
      <w:r w:rsidRPr="00AA3989">
        <w:rPr>
          <w:rFonts w:ascii="Times New Roman" w:hAnsi="Times New Roman" w:cs="Times New Roman"/>
          <w:sz w:val="24"/>
          <w:szCs w:val="24"/>
        </w:rPr>
        <w:t>.год</w:t>
      </w:r>
      <w:proofErr w:type="spellEnd"/>
      <w:r w:rsidRPr="00AA3989">
        <w:rPr>
          <w:rFonts w:ascii="Times New Roman" w:hAnsi="Times New Roman" w:cs="Times New Roman"/>
          <w:sz w:val="24"/>
          <w:szCs w:val="24"/>
        </w:rPr>
        <w:t>.</w:t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  <w:r w:rsidRPr="00AA3989">
        <w:tab/>
      </w:r>
    </w:p>
    <w:p w14:paraId="79071D24" w14:textId="4F9947D5" w:rsidR="000E64D4" w:rsidRPr="00AA3989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AA3989">
        <w:rPr>
          <w:rFonts w:ascii="Times New Roman" w:hAnsi="Times New Roman" w:cs="Times New Roman"/>
          <w:sz w:val="24"/>
          <w:szCs w:val="24"/>
        </w:rPr>
        <w:t xml:space="preserve">Потпис подносиоца </w:t>
      </w:r>
      <w:r w:rsidR="4D8C72F7" w:rsidRPr="00AA3989">
        <w:rPr>
          <w:rFonts w:ascii="Times New Roman" w:hAnsi="Times New Roman" w:cs="Times New Roman"/>
          <w:sz w:val="24"/>
          <w:szCs w:val="24"/>
        </w:rPr>
        <w:t>пријаве</w:t>
      </w:r>
    </w:p>
    <w:p w14:paraId="48495D3A" w14:textId="77777777" w:rsidR="000B133D" w:rsidRPr="00130D52" w:rsidRDefault="000E64D4" w:rsidP="000E64D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398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  <w:r w:rsidRPr="00AA3989">
        <w:rPr>
          <w:rFonts w:ascii="Times New Roman" w:hAnsi="Times New Roman" w:cs="Times New Roman"/>
          <w:sz w:val="24"/>
          <w:szCs w:val="24"/>
        </w:rPr>
        <w:tab/>
      </w:r>
    </w:p>
    <w:p w14:paraId="20F5F0D5" w14:textId="3462AB10" w:rsidR="000E64D4" w:rsidRPr="00AA3989" w:rsidRDefault="000E64D4" w:rsidP="000B133D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AA3989">
        <w:rPr>
          <w:rFonts w:ascii="Times New Roman" w:hAnsi="Times New Roman" w:cs="Times New Roman"/>
          <w:sz w:val="24"/>
          <w:szCs w:val="24"/>
        </w:rPr>
        <w:t>---------------------------</w:t>
      </w:r>
      <w:r w:rsidRPr="00AA3989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0E64D4">
      <w:pP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8197C" w14:textId="77777777" w:rsidR="002B1939" w:rsidRPr="00AA3989" w:rsidRDefault="002B1939" w:rsidP="00CB7E8C">
      <w:pPr>
        <w:spacing w:after="0" w:line="240" w:lineRule="auto"/>
      </w:pPr>
      <w:r w:rsidRPr="00AA3989">
        <w:separator/>
      </w:r>
    </w:p>
  </w:endnote>
  <w:endnote w:type="continuationSeparator" w:id="0">
    <w:p w14:paraId="5F75CD86" w14:textId="77777777" w:rsidR="002B1939" w:rsidRPr="00AA3989" w:rsidRDefault="002B1939" w:rsidP="00CB7E8C">
      <w:pPr>
        <w:spacing w:after="0" w:line="240" w:lineRule="auto"/>
      </w:pPr>
      <w:r w:rsidRPr="00AA398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9755" w14:textId="77777777" w:rsidR="002B1939" w:rsidRPr="00AA3989" w:rsidRDefault="002B1939" w:rsidP="00CB7E8C">
      <w:pPr>
        <w:spacing w:after="0" w:line="240" w:lineRule="auto"/>
      </w:pPr>
      <w:r w:rsidRPr="00AA3989">
        <w:separator/>
      </w:r>
    </w:p>
  </w:footnote>
  <w:footnote w:type="continuationSeparator" w:id="0">
    <w:p w14:paraId="4AB143F0" w14:textId="77777777" w:rsidR="002B1939" w:rsidRPr="00AA3989" w:rsidRDefault="002B1939" w:rsidP="00CB7E8C">
      <w:pPr>
        <w:spacing w:after="0" w:line="240" w:lineRule="auto"/>
      </w:pPr>
      <w:r w:rsidRPr="00AA398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130D52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567376117">
    <w:abstractNumId w:val="18"/>
  </w:num>
  <w:num w:numId="2" w16cid:durableId="1105419098">
    <w:abstractNumId w:val="26"/>
  </w:num>
  <w:num w:numId="3" w16cid:durableId="477115428">
    <w:abstractNumId w:val="16"/>
  </w:num>
  <w:num w:numId="4" w16cid:durableId="1570992044">
    <w:abstractNumId w:val="27"/>
  </w:num>
  <w:num w:numId="5" w16cid:durableId="1776510893">
    <w:abstractNumId w:val="8"/>
  </w:num>
  <w:num w:numId="6" w16cid:durableId="1802111875">
    <w:abstractNumId w:val="14"/>
  </w:num>
  <w:num w:numId="7" w16cid:durableId="1587810815">
    <w:abstractNumId w:val="31"/>
  </w:num>
  <w:num w:numId="8" w16cid:durableId="670110772">
    <w:abstractNumId w:val="12"/>
  </w:num>
  <w:num w:numId="9" w16cid:durableId="303243393">
    <w:abstractNumId w:val="15"/>
  </w:num>
  <w:num w:numId="10" w16cid:durableId="1016464145">
    <w:abstractNumId w:val="33"/>
  </w:num>
  <w:num w:numId="11" w16cid:durableId="1974947430">
    <w:abstractNumId w:val="32"/>
  </w:num>
  <w:num w:numId="12" w16cid:durableId="1860001434">
    <w:abstractNumId w:val="7"/>
  </w:num>
  <w:num w:numId="13" w16cid:durableId="106707477">
    <w:abstractNumId w:val="30"/>
  </w:num>
  <w:num w:numId="14" w16cid:durableId="818766293">
    <w:abstractNumId w:val="23"/>
  </w:num>
  <w:num w:numId="15" w16cid:durableId="1006786778">
    <w:abstractNumId w:val="3"/>
  </w:num>
  <w:num w:numId="16" w16cid:durableId="1935936380">
    <w:abstractNumId w:val="9"/>
  </w:num>
  <w:num w:numId="17" w16cid:durableId="426923514">
    <w:abstractNumId w:val="21"/>
  </w:num>
  <w:num w:numId="18" w16cid:durableId="1748264052">
    <w:abstractNumId w:val="29"/>
  </w:num>
  <w:num w:numId="19" w16cid:durableId="1331980551">
    <w:abstractNumId w:val="20"/>
  </w:num>
  <w:num w:numId="20" w16cid:durableId="2026788989">
    <w:abstractNumId w:val="0"/>
  </w:num>
  <w:num w:numId="21" w16cid:durableId="1884514642">
    <w:abstractNumId w:val="11"/>
  </w:num>
  <w:num w:numId="22" w16cid:durableId="161360954">
    <w:abstractNumId w:val="4"/>
  </w:num>
  <w:num w:numId="23" w16cid:durableId="815687497">
    <w:abstractNumId w:val="6"/>
  </w:num>
  <w:num w:numId="24" w16cid:durableId="1720667179">
    <w:abstractNumId w:val="25"/>
  </w:num>
  <w:num w:numId="25" w16cid:durableId="2120947941">
    <w:abstractNumId w:val="10"/>
  </w:num>
  <w:num w:numId="26" w16cid:durableId="524446113">
    <w:abstractNumId w:val="19"/>
  </w:num>
  <w:num w:numId="27" w16cid:durableId="1709140937">
    <w:abstractNumId w:val="22"/>
  </w:num>
  <w:num w:numId="28" w16cid:durableId="698091183">
    <w:abstractNumId w:val="1"/>
  </w:num>
  <w:num w:numId="29" w16cid:durableId="520779769">
    <w:abstractNumId w:val="13"/>
  </w:num>
  <w:num w:numId="30" w16cid:durableId="19940248">
    <w:abstractNumId w:val="28"/>
  </w:num>
  <w:num w:numId="31" w16cid:durableId="876509881">
    <w:abstractNumId w:val="5"/>
  </w:num>
  <w:num w:numId="32" w16cid:durableId="1580015880">
    <w:abstractNumId w:val="17"/>
  </w:num>
  <w:num w:numId="33" w16cid:durableId="1555265769">
    <w:abstractNumId w:val="2"/>
  </w:num>
  <w:num w:numId="34" w16cid:durableId="268122191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30D52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20470D"/>
    <w:rsid w:val="00213A2F"/>
    <w:rsid w:val="00215AAC"/>
    <w:rsid w:val="00224C4F"/>
    <w:rsid w:val="002624D4"/>
    <w:rsid w:val="00266B51"/>
    <w:rsid w:val="00267DE9"/>
    <w:rsid w:val="002B0706"/>
    <w:rsid w:val="002B1939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36FFB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42B9"/>
    <w:rsid w:val="009453DF"/>
    <w:rsid w:val="009471F0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1090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A3989"/>
    <w:rsid w:val="00AB0591"/>
    <w:rsid w:val="00AB29DA"/>
    <w:rsid w:val="00AC0799"/>
    <w:rsid w:val="00AE07AA"/>
    <w:rsid w:val="00AE5A07"/>
    <w:rsid w:val="00AF4E34"/>
    <w:rsid w:val="00B04B51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40E3"/>
    <w:rsid w:val="00DA53D4"/>
    <w:rsid w:val="00DA7892"/>
    <w:rsid w:val="00DB5D92"/>
    <w:rsid w:val="00DB67CD"/>
    <w:rsid w:val="00DE4C76"/>
    <w:rsid w:val="00DF060B"/>
    <w:rsid w:val="00DF24FD"/>
    <w:rsid w:val="00DF753A"/>
    <w:rsid w:val="00E03A29"/>
    <w:rsid w:val="00E125BD"/>
    <w:rsid w:val="00E22E7F"/>
    <w:rsid w:val="00E260B3"/>
    <w:rsid w:val="00E3226C"/>
    <w:rsid w:val="00E326ED"/>
    <w:rsid w:val="00E35ADC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D28B7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75AD"/>
    <w:rsid w:val="00F927AD"/>
    <w:rsid w:val="00F971CF"/>
    <w:rsid w:val="00FA01F1"/>
    <w:rsid w:val="00FA0DD0"/>
    <w:rsid w:val="00FA3610"/>
    <w:rsid w:val="00FD4266"/>
    <w:rsid w:val="00FD43D3"/>
    <w:rsid w:val="00FD57F4"/>
    <w:rsid w:val="00FE1FFA"/>
    <w:rsid w:val="00FE23DF"/>
    <w:rsid w:val="00FE2666"/>
    <w:rsid w:val="00FE5787"/>
    <w:rsid w:val="031BDDDA"/>
    <w:rsid w:val="044ECB22"/>
    <w:rsid w:val="04E2480E"/>
    <w:rsid w:val="0501E413"/>
    <w:rsid w:val="059BA7CD"/>
    <w:rsid w:val="06235F0D"/>
    <w:rsid w:val="073C96A3"/>
    <w:rsid w:val="0ACAFD43"/>
    <w:rsid w:val="0C68486D"/>
    <w:rsid w:val="0C797834"/>
    <w:rsid w:val="0DB90C95"/>
    <w:rsid w:val="0DC28CE7"/>
    <w:rsid w:val="0E154895"/>
    <w:rsid w:val="0E29E803"/>
    <w:rsid w:val="0F81C443"/>
    <w:rsid w:val="1000D9C9"/>
    <w:rsid w:val="106A915A"/>
    <w:rsid w:val="10E70230"/>
    <w:rsid w:val="11126C08"/>
    <w:rsid w:val="11A34D2C"/>
    <w:rsid w:val="11C7142B"/>
    <w:rsid w:val="13682A5A"/>
    <w:rsid w:val="14288B87"/>
    <w:rsid w:val="156C8FA0"/>
    <w:rsid w:val="15CE6AE2"/>
    <w:rsid w:val="1793E39D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4041A01"/>
    <w:rsid w:val="25382C98"/>
    <w:rsid w:val="253AC92B"/>
    <w:rsid w:val="254CA606"/>
    <w:rsid w:val="266BCDF3"/>
    <w:rsid w:val="271D9F2E"/>
    <w:rsid w:val="2825A231"/>
    <w:rsid w:val="297E9F41"/>
    <w:rsid w:val="29A48001"/>
    <w:rsid w:val="29FC54C0"/>
    <w:rsid w:val="2CBA9B4A"/>
    <w:rsid w:val="2E35F0A5"/>
    <w:rsid w:val="2E838204"/>
    <w:rsid w:val="2EB4842E"/>
    <w:rsid w:val="30150F0B"/>
    <w:rsid w:val="30910017"/>
    <w:rsid w:val="30A04AD0"/>
    <w:rsid w:val="30C8A840"/>
    <w:rsid w:val="31F31B6A"/>
    <w:rsid w:val="32113803"/>
    <w:rsid w:val="3217D905"/>
    <w:rsid w:val="3217F108"/>
    <w:rsid w:val="32CE6893"/>
    <w:rsid w:val="3303A26D"/>
    <w:rsid w:val="336029F1"/>
    <w:rsid w:val="33FAC511"/>
    <w:rsid w:val="353913A5"/>
    <w:rsid w:val="359F0F92"/>
    <w:rsid w:val="35CA3D0F"/>
    <w:rsid w:val="35FC56D4"/>
    <w:rsid w:val="363FC7ED"/>
    <w:rsid w:val="378FB224"/>
    <w:rsid w:val="38589F98"/>
    <w:rsid w:val="38EFCAEC"/>
    <w:rsid w:val="39AAC9F8"/>
    <w:rsid w:val="3A5C798A"/>
    <w:rsid w:val="3A8CB548"/>
    <w:rsid w:val="3B333954"/>
    <w:rsid w:val="3B356445"/>
    <w:rsid w:val="3D423EBF"/>
    <w:rsid w:val="3D9E6BAE"/>
    <w:rsid w:val="3DBE855D"/>
    <w:rsid w:val="3DDA1451"/>
    <w:rsid w:val="3DE4F634"/>
    <w:rsid w:val="3E876A9A"/>
    <w:rsid w:val="40831CB2"/>
    <w:rsid w:val="41036E99"/>
    <w:rsid w:val="4181E5EE"/>
    <w:rsid w:val="43334EED"/>
    <w:rsid w:val="44678A02"/>
    <w:rsid w:val="44EB0A4F"/>
    <w:rsid w:val="469A3401"/>
    <w:rsid w:val="486BB5B3"/>
    <w:rsid w:val="48AC7A21"/>
    <w:rsid w:val="49148537"/>
    <w:rsid w:val="49540305"/>
    <w:rsid w:val="49EBE2E1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106D0E"/>
    <w:rsid w:val="4EA39C9B"/>
    <w:rsid w:val="4EB39179"/>
    <w:rsid w:val="4F32A4F0"/>
    <w:rsid w:val="4F6CE281"/>
    <w:rsid w:val="50015249"/>
    <w:rsid w:val="507529B5"/>
    <w:rsid w:val="51070B9D"/>
    <w:rsid w:val="520D5556"/>
    <w:rsid w:val="526CE519"/>
    <w:rsid w:val="52766819"/>
    <w:rsid w:val="53DC08CA"/>
    <w:rsid w:val="546213ED"/>
    <w:rsid w:val="54CA97C1"/>
    <w:rsid w:val="5626E0A7"/>
    <w:rsid w:val="59D51A66"/>
    <w:rsid w:val="5C4B0A33"/>
    <w:rsid w:val="5D2A9238"/>
    <w:rsid w:val="5D434D70"/>
    <w:rsid w:val="5E71685D"/>
    <w:rsid w:val="5FAAFBBB"/>
    <w:rsid w:val="61817857"/>
    <w:rsid w:val="62F7E768"/>
    <w:rsid w:val="6359650A"/>
    <w:rsid w:val="638B29AA"/>
    <w:rsid w:val="63DBFC97"/>
    <w:rsid w:val="6491F9D3"/>
    <w:rsid w:val="69223828"/>
    <w:rsid w:val="69CC5646"/>
    <w:rsid w:val="6A4245F7"/>
    <w:rsid w:val="6AC602CF"/>
    <w:rsid w:val="6AD7FE46"/>
    <w:rsid w:val="6B090215"/>
    <w:rsid w:val="6CB67580"/>
    <w:rsid w:val="6D38D0FB"/>
    <w:rsid w:val="6D3C2E35"/>
    <w:rsid w:val="6E29F68E"/>
    <w:rsid w:val="6E94DAB0"/>
    <w:rsid w:val="6FBDF16D"/>
    <w:rsid w:val="6FD029E6"/>
    <w:rsid w:val="708C91B2"/>
    <w:rsid w:val="716D853C"/>
    <w:rsid w:val="71A288D2"/>
    <w:rsid w:val="72198279"/>
    <w:rsid w:val="72315352"/>
    <w:rsid w:val="73093850"/>
    <w:rsid w:val="7348E8AA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7682343E59CEC4C9A59A0DB7E2B4111" ma:contentTypeVersion="15" ma:contentTypeDescription="Креирајте нови документ." ma:contentTypeScope="" ma:versionID="4348e373dd2fed3027474f807711b3d9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cf9c90d79bd3f9a35b2c85be000b1ec1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Ознаке слика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Дељено са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Дељено са детаљима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24648C-AFB6-4EA6-B056-1BB6FBCEAF70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98AB6BF1-40A1-4CAD-9EA2-CF82766F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85</Words>
  <Characters>5048</Characters>
  <Application>Microsoft Office Word</Application>
  <DocSecurity>0</DocSecurity>
  <Lines>42</Lines>
  <Paragraphs>11</Paragraphs>
  <ScaleCrop>false</ScaleCrop>
  <Company/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alčić</cp:lastModifiedBy>
  <cp:revision>20</cp:revision>
  <cp:lastPrinted>2021-08-06T05:54:00Z</cp:lastPrinted>
  <dcterms:created xsi:type="dcterms:W3CDTF">2024-06-20T08:14:00Z</dcterms:created>
  <dcterms:modified xsi:type="dcterms:W3CDTF">2025-10-23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